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2004B70B" w:rsidR="006813C3" w:rsidRPr="00BC297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BC297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BC297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BC297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BC297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Pr="00BC297D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BC297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 w:rsidRPr="00BC297D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BC297D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BC297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BC297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 w:rsidRPr="00BC297D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BC297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BC297D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0DB4F" w14:textId="77777777" w:rsidR="00EC547A" w:rsidRDefault="00C3063F" w:rsidP="00EC547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COUNTRY YOU ARE APPLYING TO COLLABORATE: </w:t>
            </w:r>
            <w:r w:rsidR="00EC547A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[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 </w:t>
            </w:r>
            <w:r w:rsidR="00EC547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EC547A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188A34C0" w14:textId="77777777" w:rsidR="00EC547A" w:rsidRDefault="00EC547A" w:rsidP="00EC547A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*Please pick one from Malaysia, Burkina Faso or South Africa for Food Supply Chain, and Indonesia, Mauritania or Mozambique for Disaster Risk Reduction.</w:t>
            </w:r>
          </w:p>
          <w:p w14:paraId="5281049D" w14:textId="25795D44" w:rsidR="00C3063F" w:rsidRPr="00BC297D" w:rsidRDefault="00EC547A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ies, please submit separate applications.</w:t>
            </w:r>
          </w:p>
        </w:tc>
      </w:tr>
      <w:tr w:rsidR="009D47B2" w:rsidRPr="00BC297D" w14:paraId="492787E2" w14:textId="77777777" w:rsidTr="002C05D5">
        <w:trPr>
          <w:trHeight w:val="285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7F41DECD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BC297D" w14:paraId="45DE21F9" w14:textId="77777777" w:rsidTr="002C05D5">
        <w:trPr>
          <w:trHeight w:val="11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4239AE2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BC297D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BC297D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*If an English website is not </w:t>
            </w:r>
            <w:proofErr w:type="gramStart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available</w:t>
            </w:r>
            <w:proofErr w:type="gramEnd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please attach company profile in </w:t>
            </w:r>
            <w:r w:rsidR="00FE25E5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BC297D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 NAME</w:t>
            </w:r>
          </w:p>
          <w:p w14:paraId="39691314" w14:textId="39AB9475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BC297D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SECTOR:</w:t>
            </w:r>
          </w:p>
        </w:tc>
      </w:tr>
      <w:tr w:rsidR="009D47B2" w:rsidRPr="00BC297D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R of FOUNDATION:</w:t>
            </w:r>
          </w:p>
        </w:tc>
      </w:tr>
      <w:tr w:rsidR="009D47B2" w:rsidRPr="00BC297D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ANNUAL TURNOVER in US$: </w:t>
            </w:r>
          </w:p>
        </w:tc>
      </w:tr>
      <w:tr w:rsidR="009D47B2" w:rsidRPr="00BC297D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NUMBER of EMPLOYEES:</w:t>
            </w:r>
          </w:p>
        </w:tc>
      </w:tr>
      <w:tr w:rsidR="009D47B2" w:rsidRPr="00BC297D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Pr="00BC297D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Company overview:</w:t>
            </w:r>
          </w:p>
          <w:p w14:paraId="49A17BB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Pr="00BC297D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BC297D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>What motivates you to collaborate with the UNDP Accelerator Lab?</w:t>
            </w:r>
            <w:r w:rsidRPr="00BC297D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What is you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technical expertise, geographical experiences, or methodologies you can contribute to the project?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 </w:t>
            </w:r>
            <w:r w:rsidR="00322270" w:rsidRPr="00BC297D">
              <w:rPr>
                <w:rFonts w:cstheme="minorHAnsi"/>
                <w:sz w:val="22"/>
                <w:szCs w:val="22"/>
              </w:rPr>
              <w:t>What is the sustainable development challenge that your solution approaches?</w:t>
            </w:r>
            <w:r w:rsidR="00322270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76CE" w14:textId="7F0A1983" w:rsidR="009D47B2" w:rsidRPr="00914ED6" w:rsidRDefault="009D47B2" w:rsidP="00914ED6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 w:hint="eastAsia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 w:rsidRPr="00BC297D"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BC297D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 w:rsidRPr="00BC297D">
              <w:rPr>
                <w:rFonts w:cstheme="minorHAnsi"/>
                <w:color w:val="263238"/>
                <w:sz w:val="22"/>
                <w:szCs w:val="22"/>
              </w:rPr>
              <w:t xml:space="preserve"> a potential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4B3142F4" w:rsidR="009D47B2" w:rsidRPr="00BC297D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Any questions to UNDP A-Labs regarding the future collaboration? </w:t>
            </w:r>
          </w:p>
          <w:p w14:paraId="0010DDCF" w14:textId="1F6A3334" w:rsidR="009D47B2" w:rsidRPr="00BC297D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51992C81" w:rsidR="008066E3" w:rsidRPr="00BC297D" w:rsidRDefault="008066E3" w:rsidP="00AF078C">
      <w:pPr>
        <w:rPr>
          <w:rStyle w:val="a3"/>
          <w:rFonts w:cstheme="minorHAnsi"/>
          <w:b/>
          <w:bCs/>
          <w:i/>
          <w:iCs/>
        </w:rPr>
      </w:pPr>
      <w:r w:rsidRPr="00BC297D">
        <w:rPr>
          <w:rFonts w:cstheme="minorHAnsi"/>
          <w:b/>
          <w:bCs/>
          <w:i/>
          <w:iCs/>
        </w:rPr>
        <w:t xml:space="preserve">Please submit your </w:t>
      </w:r>
      <w:r w:rsidR="00AF078C" w:rsidRPr="00BC297D">
        <w:rPr>
          <w:rFonts w:cstheme="minorHAnsi"/>
          <w:b/>
          <w:bCs/>
          <w:i/>
          <w:iCs/>
        </w:rPr>
        <w:t>application form</w:t>
      </w:r>
      <w:r w:rsidRPr="00BC297D">
        <w:rPr>
          <w:rFonts w:cstheme="minorHAnsi"/>
          <w:b/>
          <w:bCs/>
          <w:i/>
          <w:iCs/>
        </w:rPr>
        <w:t xml:space="preserve"> by </w:t>
      </w:r>
      <w:r w:rsidR="00770DB0">
        <w:rPr>
          <w:rFonts w:cstheme="minorHAnsi" w:hint="eastAsia"/>
          <w:b/>
          <w:bCs/>
          <w:i/>
          <w:iCs/>
        </w:rPr>
        <w:t>September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="00770DB0">
        <w:rPr>
          <w:rFonts w:cstheme="minorHAnsi"/>
          <w:b/>
          <w:bCs/>
          <w:i/>
          <w:iCs/>
        </w:rPr>
        <w:t>30</w:t>
      </w:r>
      <w:r w:rsidR="005D2696" w:rsidRPr="00BC297D">
        <w:rPr>
          <w:rFonts w:cstheme="minorHAnsi"/>
          <w:b/>
          <w:bCs/>
          <w:i/>
          <w:iCs/>
        </w:rPr>
        <w:t>, 6</w:t>
      </w:r>
      <w:r w:rsidR="00A37294" w:rsidRPr="00BC297D">
        <w:rPr>
          <w:rFonts w:cstheme="minorHAnsi"/>
          <w:b/>
          <w:bCs/>
          <w:i/>
          <w:iCs/>
        </w:rPr>
        <w:t>:00</w:t>
      </w:r>
      <w:r w:rsidR="00AF078C" w:rsidRPr="00BC297D">
        <w:rPr>
          <w:rFonts w:cstheme="minorHAnsi"/>
          <w:b/>
          <w:bCs/>
          <w:i/>
          <w:iCs/>
        </w:rPr>
        <w:t xml:space="preserve"> </w:t>
      </w:r>
      <w:r w:rsidR="005D2696" w:rsidRPr="00BC297D">
        <w:rPr>
          <w:rFonts w:cstheme="minorHAnsi"/>
          <w:b/>
          <w:bCs/>
          <w:i/>
          <w:iCs/>
        </w:rPr>
        <w:t>pm Japan time</w:t>
      </w:r>
      <w:r w:rsidR="00AF078C" w:rsidRPr="00BC297D">
        <w:rPr>
          <w:rFonts w:cstheme="minorHAnsi"/>
          <w:b/>
          <w:bCs/>
          <w:i/>
          <w:iCs/>
        </w:rPr>
        <w:t>/</w:t>
      </w:r>
      <w:r w:rsidR="00DD180A" w:rsidRPr="00BC297D">
        <w:rPr>
          <w:rFonts w:cstheme="minorHAnsi"/>
          <w:b/>
          <w:bCs/>
          <w:i/>
          <w:iCs/>
        </w:rPr>
        <w:t>4</w:t>
      </w:r>
      <w:r w:rsidR="00AF078C" w:rsidRPr="00BC297D">
        <w:rPr>
          <w:rFonts w:cstheme="minorHAnsi"/>
          <w:b/>
          <w:bCs/>
          <w:i/>
          <w:iCs/>
        </w:rPr>
        <w:t xml:space="preserve">:00 am NY </w:t>
      </w:r>
      <w:proofErr w:type="gramStart"/>
      <w:r w:rsidR="00AF078C" w:rsidRPr="00BC297D">
        <w:rPr>
          <w:rFonts w:cstheme="minorHAnsi"/>
          <w:b/>
          <w:bCs/>
          <w:i/>
          <w:iCs/>
        </w:rPr>
        <w:t xml:space="preserve">time 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Pr="00BC297D">
        <w:rPr>
          <w:rFonts w:cstheme="minorHAnsi"/>
          <w:b/>
          <w:bCs/>
          <w:i/>
          <w:iCs/>
        </w:rPr>
        <w:t>to</w:t>
      </w:r>
      <w:proofErr w:type="gramEnd"/>
      <w:r w:rsidR="00AF078C" w:rsidRPr="00BC297D">
        <w:rPr>
          <w:rFonts w:cstheme="minorHAnsi"/>
          <w:b/>
          <w:bCs/>
          <w:i/>
          <w:iCs/>
        </w:rPr>
        <w:t>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8" w:history="1">
        <w:r w:rsidR="00572964" w:rsidRPr="00572964">
          <w:rPr>
            <w:rStyle w:val="a3"/>
            <w:rFonts w:cstheme="minorHAnsi"/>
            <w:b/>
            <w:bCs/>
            <w:i/>
            <w:iCs/>
          </w:rPr>
          <w:t>maria.fare</w:t>
        </w:r>
        <w:r w:rsidRPr="00BC297D">
          <w:rPr>
            <w:rStyle w:val="a3"/>
            <w:rFonts w:cstheme="minorHAnsi"/>
            <w:b/>
            <w:bCs/>
            <w:i/>
            <w:iCs/>
          </w:rPr>
          <w:t>@undp.org</w:t>
        </w:r>
      </w:hyperlink>
      <w:r w:rsidRPr="00BC297D">
        <w:rPr>
          <w:rFonts w:cstheme="minorHAnsi"/>
          <w:b/>
          <w:bCs/>
          <w:i/>
          <w:iCs/>
        </w:rPr>
        <w:t xml:space="preserve">, </w:t>
      </w:r>
      <w:r w:rsidR="00AF078C" w:rsidRPr="00BC297D">
        <w:rPr>
          <w:rFonts w:cstheme="minorHAnsi"/>
          <w:b/>
          <w:bCs/>
          <w:i/>
          <w:iCs/>
        </w:rPr>
        <w:t>cc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9" w:history="1">
        <w:r w:rsidRPr="00BC297D">
          <w:rPr>
            <w:rStyle w:val="a3"/>
            <w:rFonts w:cstheme="minorHAnsi"/>
            <w:b/>
            <w:bCs/>
            <w:i/>
            <w:iCs/>
          </w:rPr>
          <w:t>ship@ji-network.org</w:t>
        </w:r>
      </w:hyperlink>
    </w:p>
    <w:p w14:paraId="60179A31" w14:textId="77777777" w:rsidR="002119EF" w:rsidRPr="00BC297D" w:rsidRDefault="002119EF" w:rsidP="00AF078C">
      <w:pPr>
        <w:rPr>
          <w:rFonts w:cstheme="minorHAnsi"/>
          <w:b/>
          <w:bCs/>
          <w:i/>
          <w:iCs/>
        </w:rPr>
      </w:pPr>
    </w:p>
    <w:p w14:paraId="46C57816" w14:textId="5322C43C" w:rsidR="005A0C1C" w:rsidRPr="00BC297D" w:rsidRDefault="002119EF" w:rsidP="002119EF">
      <w:pPr>
        <w:jc w:val="both"/>
        <w:rPr>
          <w:rFonts w:cstheme="minorHAnsi"/>
          <w:sz w:val="22"/>
          <w:szCs w:val="22"/>
        </w:rPr>
      </w:pP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Please indicate “Japan SDG Innovation Challenge [COUNTRY]” on the document title. </w:t>
      </w:r>
    </w:p>
    <w:sectPr w:rsidR="005A0C1C" w:rsidRPr="00BC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D94F8" w14:textId="77777777" w:rsidR="0064112E" w:rsidRDefault="0064112E" w:rsidP="004949D6">
      <w:r>
        <w:separator/>
      </w:r>
    </w:p>
  </w:endnote>
  <w:endnote w:type="continuationSeparator" w:id="0">
    <w:p w14:paraId="68BF88F8" w14:textId="77777777" w:rsidR="0064112E" w:rsidRDefault="0064112E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7353" w14:textId="77777777" w:rsidR="0064112E" w:rsidRDefault="0064112E" w:rsidP="004949D6">
      <w:r>
        <w:separator/>
      </w:r>
    </w:p>
  </w:footnote>
  <w:footnote w:type="continuationSeparator" w:id="0">
    <w:p w14:paraId="770A0F3A" w14:textId="77777777" w:rsidR="0064112E" w:rsidRDefault="0064112E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0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15BC0"/>
    <w:rsid w:val="00035FE0"/>
    <w:rsid w:val="00070BD9"/>
    <w:rsid w:val="000B415C"/>
    <w:rsid w:val="000F102B"/>
    <w:rsid w:val="001414E4"/>
    <w:rsid w:val="002119EF"/>
    <w:rsid w:val="002C05D5"/>
    <w:rsid w:val="00322270"/>
    <w:rsid w:val="003702A0"/>
    <w:rsid w:val="00386531"/>
    <w:rsid w:val="00393615"/>
    <w:rsid w:val="003C781E"/>
    <w:rsid w:val="003F6C8A"/>
    <w:rsid w:val="0041785A"/>
    <w:rsid w:val="0045633D"/>
    <w:rsid w:val="00465677"/>
    <w:rsid w:val="00492B57"/>
    <w:rsid w:val="004949D6"/>
    <w:rsid w:val="004A4F20"/>
    <w:rsid w:val="00527D11"/>
    <w:rsid w:val="00572964"/>
    <w:rsid w:val="0058325E"/>
    <w:rsid w:val="005A0C1C"/>
    <w:rsid w:val="005D2696"/>
    <w:rsid w:val="00627992"/>
    <w:rsid w:val="0064112E"/>
    <w:rsid w:val="006562C0"/>
    <w:rsid w:val="00663790"/>
    <w:rsid w:val="00664C73"/>
    <w:rsid w:val="006813C3"/>
    <w:rsid w:val="006C3457"/>
    <w:rsid w:val="00707B07"/>
    <w:rsid w:val="00723BDE"/>
    <w:rsid w:val="0072700C"/>
    <w:rsid w:val="00770DB0"/>
    <w:rsid w:val="007B01D8"/>
    <w:rsid w:val="007B3078"/>
    <w:rsid w:val="007C0F05"/>
    <w:rsid w:val="007F694D"/>
    <w:rsid w:val="008066E3"/>
    <w:rsid w:val="00886ACD"/>
    <w:rsid w:val="008B0569"/>
    <w:rsid w:val="00914ED6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42608"/>
    <w:rsid w:val="00A81AB4"/>
    <w:rsid w:val="00A955F5"/>
    <w:rsid w:val="00AD0CB2"/>
    <w:rsid w:val="00AD572E"/>
    <w:rsid w:val="00AE44CE"/>
    <w:rsid w:val="00AF078C"/>
    <w:rsid w:val="00B34A8E"/>
    <w:rsid w:val="00B360D4"/>
    <w:rsid w:val="00BC297D"/>
    <w:rsid w:val="00BC4EBA"/>
    <w:rsid w:val="00BD550A"/>
    <w:rsid w:val="00BE6E82"/>
    <w:rsid w:val="00C3063F"/>
    <w:rsid w:val="00CD35F1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97E27"/>
    <w:rsid w:val="00EB43F9"/>
    <w:rsid w:val="00EC04D5"/>
    <w:rsid w:val="00EC547A"/>
    <w:rsid w:val="00EE5FA5"/>
    <w:rsid w:val="00F022EC"/>
    <w:rsid w:val="00F041C4"/>
    <w:rsid w:val="00F3553A"/>
    <w:rsid w:val="00FC58A9"/>
    <w:rsid w:val="00FD0B93"/>
    <w:rsid w:val="00FE25E5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a.sander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jin26</cp:lastModifiedBy>
  <cp:revision>7</cp:revision>
  <dcterms:created xsi:type="dcterms:W3CDTF">2021-07-12T06:12:00Z</dcterms:created>
  <dcterms:modified xsi:type="dcterms:W3CDTF">2021-07-15T12:42:00Z</dcterms:modified>
</cp:coreProperties>
</file>